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oco solair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isopentyl salicylate, TETRAHYDROLINALOOL, linalyl acetate, coumarin, 3-(p-cumenyl)-2-methylpropionaldehyd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101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0-08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08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cum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658-48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9-69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Oriental. balsámico. Afrutado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(Acute Toxicity (Oral))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000 mg/kg de peso corporal Animal: rat, Animal sex: male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 mg/kg de peso corporal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0 mg/kg de peso corporal Animal: rat, Animal sex: female, Guideline: OECD Guideline 415 [One-Generation Reproduction Toxicity Study (before 9 October 2017)]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de peso corporal Animal: rat, Guideline: OECD Guideline 407 (Repeated Dose 28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oco sola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4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8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oco sola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cumenyl)-2-methylpropionaldehyde (6658-48-6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trahydro-2-isobutyl-4-methyl-pyran-4-ol ; 3,7-dimethyloctan-3-ol ; pentyl salicylate ; linalyl acetat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pentyl salic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isopentyl salicylate, TETRAHYDROLINALOOL, linalyl acetate, coumarin, 3-(p-cumenyl)-2-methylpropionaldehyd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oco solair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oco solair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A3C665-8557-42CD-9CB4-21FBB6B6CB33}"/>
</file>

<file path=customXml/itemProps3.xml><?xml version="1.0" encoding="utf-8"?>
<ds:datastoreItem xmlns:ds="http://schemas.openxmlformats.org/officeDocument/2006/customXml" ds:itemID="{6C051079-2141-4AD7-BCA3-B42A299F7D22}"/>
</file>

<file path=customXml/itemProps4.xml><?xml version="1.0" encoding="utf-8"?>
<ds:datastoreItem xmlns:ds="http://schemas.openxmlformats.org/officeDocument/2006/customXml" ds:itemID="{510DAAAE-2129-4289-BDA1-379702073A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